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EFD5B" w14:textId="08EACCB4" w:rsidR="00093774" w:rsidRPr="00252982" w:rsidRDefault="00BE5434" w:rsidP="001B69F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enry Repeating Arms No. 00</w:t>
      </w:r>
      <w:r w:rsidR="00814E79" w:rsidRPr="00252982">
        <w:rPr>
          <w:b/>
          <w:sz w:val="28"/>
          <w:szCs w:val="28"/>
        </w:rPr>
        <w:t xml:space="preserve"> Press Release</w:t>
      </w:r>
      <w:r w:rsidR="000E4DC7" w:rsidRPr="00252982">
        <w:rPr>
          <w:b/>
          <w:sz w:val="28"/>
          <w:szCs w:val="28"/>
        </w:rPr>
        <w:t xml:space="preserve"> </w:t>
      </w:r>
      <w:r w:rsidR="0046634A" w:rsidRPr="00252982">
        <w:rPr>
          <w:b/>
          <w:sz w:val="28"/>
          <w:szCs w:val="28"/>
        </w:rPr>
        <w:t>Photo Captions</w:t>
      </w:r>
    </w:p>
    <w:p w14:paraId="2949F6C6" w14:textId="41899164" w:rsidR="006754C7" w:rsidRDefault="005E5138" w:rsidP="00814E79">
      <w:pPr>
        <w:rPr>
          <w:b/>
        </w:rPr>
      </w:pPr>
      <w:r w:rsidRPr="008C15A4">
        <w:br w:type="textWrapping" w:clear="all"/>
      </w:r>
      <w:r w:rsidR="009620E5">
        <w:rPr>
          <w:b/>
        </w:rPr>
        <w:t>00 – Henry Repeating Arms - PROFILE</w:t>
      </w:r>
    </w:p>
    <w:p w14:paraId="7E3A3842" w14:textId="622EFF6E" w:rsidR="00554EFC" w:rsidRDefault="00D506C9" w:rsidP="00814E79">
      <w:pPr>
        <w:rPr>
          <w:b/>
        </w:rPr>
      </w:pPr>
      <w:r>
        <w:t xml:space="preserve">The Henry Repeating Arms No. 00 Ford Mustang will be driven by </w:t>
      </w:r>
      <w:r w:rsidR="002E0E9F">
        <w:t xml:space="preserve">Stewart-Haas Racing with Fred </w:t>
      </w:r>
      <w:proofErr w:type="spellStart"/>
      <w:r w:rsidR="002E0E9F">
        <w:t>Biagi</w:t>
      </w:r>
      <w:proofErr w:type="spellEnd"/>
      <w:r w:rsidR="002E0E9F">
        <w:t xml:space="preserve"> driver </w:t>
      </w:r>
      <w:r>
        <w:t xml:space="preserve">Cole Custer in the </w:t>
      </w:r>
      <w:r w:rsidR="002E0E9F">
        <w:t>NASCAR Xfinity Series CTECH Manufacturing 180 at Road America on August 24, 2019.</w:t>
      </w:r>
      <w:bookmarkStart w:id="0" w:name="_GoBack"/>
      <w:bookmarkEnd w:id="0"/>
    </w:p>
    <w:sectPr w:rsidR="00554E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IxNbM0NzMyt7RU0lEKTi0uzszPAykwrAUAQ7eiDiwAAAA="/>
  </w:docVars>
  <w:rsids>
    <w:rsidRoot w:val="000E4DC7"/>
    <w:rsid w:val="00093774"/>
    <w:rsid w:val="000E4DC7"/>
    <w:rsid w:val="001B69FF"/>
    <w:rsid w:val="001E6013"/>
    <w:rsid w:val="002104EF"/>
    <w:rsid w:val="00252982"/>
    <w:rsid w:val="002E0E9F"/>
    <w:rsid w:val="003E4922"/>
    <w:rsid w:val="0046634A"/>
    <w:rsid w:val="004970FA"/>
    <w:rsid w:val="00516671"/>
    <w:rsid w:val="00554EFC"/>
    <w:rsid w:val="005E5138"/>
    <w:rsid w:val="006754C7"/>
    <w:rsid w:val="00812901"/>
    <w:rsid w:val="00814E79"/>
    <w:rsid w:val="008571F4"/>
    <w:rsid w:val="008C15A4"/>
    <w:rsid w:val="008E4B3F"/>
    <w:rsid w:val="0091682C"/>
    <w:rsid w:val="00922A65"/>
    <w:rsid w:val="009620E5"/>
    <w:rsid w:val="0098496C"/>
    <w:rsid w:val="00B154B7"/>
    <w:rsid w:val="00B957C2"/>
    <w:rsid w:val="00BE5434"/>
    <w:rsid w:val="00D30D97"/>
    <w:rsid w:val="00D506C9"/>
    <w:rsid w:val="00E8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D78F5"/>
  <w15:chartTrackingRefBased/>
  <w15:docId w15:val="{DF19B7AF-D8DC-4DD9-A9CF-BA020B9C1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Dan Clayton-Luce</cp:lastModifiedBy>
  <cp:revision>4</cp:revision>
  <dcterms:created xsi:type="dcterms:W3CDTF">2019-04-18T14:29:00Z</dcterms:created>
  <dcterms:modified xsi:type="dcterms:W3CDTF">2019-08-07T15:17:00Z</dcterms:modified>
</cp:coreProperties>
</file>